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Optometrist position at [Clinic/Organization Name] in the United Kingdom London. As a dedicated and skilled optometrist with over [X years] of experience, I am eager to contribute my expertise in vision care, patient-centered approach, and commitment to excellence within your esteemed practice. The opportunity to work in London—a hub of innovation and healthcare excellence—resonates deeply with my professional aspirations and aligns perfectly with my career goals.</w:t>
      </w:r>
    </w:p>
    <w:p>
      <w:pPr>
        <w:pStyle w:val="BodyText"/>
      </w:pPr>
      <w:r>
        <w:t xml:space="preserve">My journey as an optometrist has been guided by a passion for improving patients’ lives through comprehensive eye care. Having graduated from [University Name] with a Doctor of Optometry (OD) degree, I have consistently upheld the highest standards of clinical practice, adhering to the regulations and guidelines set forth by the General Optical Council (GOC) in the United Kingdom. My experience spans diverse settings, including private practices, community clinics, and specialized eye care centers, where I have developed a robust skill set in diagnosing and managing ocular conditions while fostering trust with patients from all walks of life.</w:t>
      </w:r>
    </w:p>
    <w:p>
      <w:pPr>
        <w:pStyle w:val="BodyText"/>
      </w:pPr>
      <w:r>
        <w:t xml:space="preserve">What sets me apart as an Optometrist is my ability to blend technical proficiency with empathetic care. In London’s dynamic healthcare environment, I have honed my ability to deliver personalized treatment plans tailored to each patient’s unique needs. Whether conducting routine eye examinations, detecting early signs of diseases such as glaucoma or diabetic retinopathy, or providing guidance on corrective lenses and contact lenses, I prioritize accuracy, professionalism, and patient education. My work in London has also equipped me with a deep understanding of the cultural diversity and specific healthcare challenges faced by the local population, allowing me to provide inclusive and culturally sensitive care.</w:t>
      </w:r>
    </w:p>
    <w:p>
      <w:pPr>
        <w:pStyle w:val="BodyText"/>
      </w:pPr>
      <w:r>
        <w:t xml:space="preserve">One of my most rewarding experiences as an Optometrist was working at [Previous Clinic/Organization Name] in [London Borough or Area], where I collaborated with opticians, ophthalmologists, and other healthcare professionals to deliver holistic eye care. This role required me to stay abreast of the latest advancements in optometric technology and treatment modalities, such as digital retinal imaging and OCT (optical coherence tomography). I also actively participated in community outreach programs, offering free eye screenings at local schools and senior centers—a testament to my commitment to public health and preventative care.</w:t>
      </w:r>
    </w:p>
    <w:p>
      <w:pPr>
        <w:pStyle w:val="BodyText"/>
      </w:pPr>
      <w:r>
        <w:t xml:space="preserve">London’s vibrant healthcare landscape offers unparalleled opportunities for growth, innovation, and collaboration. As an Optometrist in the United Kingdom London, I am particularly drawn to your practice’s reputation for excellence in patient care and its dedication to integrating cutting-edge technology into clinical practice. I am confident that my background in [specific areas of expertise, e.g., pediatric optometry, low vision rehabilitation, or contact lens fitting] and my ability to adapt to evolving healthcare needs would make me a valuable addition to your team. Additionally, my fluency in [language(s) if applicable] and familiarity with the UK’s NHS framework further position me to contribute effectively within your organization.</w:t>
      </w:r>
    </w:p>
    <w:p>
      <w:pPr>
        <w:pStyle w:val="BodyText"/>
      </w:pPr>
      <w:r>
        <w:t xml:space="preserve">What excites me most about this opportunity is the chance to work in a city that is at the forefront of medical innovation while maintaining a strong focus on community well-being. London’s diverse population presents unique challenges and opportunities for optometrists, and I am eager to leverage my skills to address these needs. Whether it’s supporting patients with complex refractive errors, managing chronic ocular conditions, or educating the public on eye health, I am committed to delivering care that reflects the highest standards of professionalism and compassion.</w:t>
      </w:r>
    </w:p>
    <w:p>
      <w:pPr>
        <w:pStyle w:val="BodyText"/>
      </w:pPr>
      <w:r>
        <w:t xml:space="preserve">In addition to my clinical expertise, I bring strong interpersonal and communication skills that enable me to build lasting relationships with patients and colleagues alike. I understand the importance of teamwork in a healthcare setting, and I thrive in environments where collaboration is prioritized. My ability to work independently while remaining open to feedback ensures that I consistently contribute to a positive and productive workplace culture.</w:t>
      </w:r>
    </w:p>
    <w:p>
      <w:pPr>
        <w:pStyle w:val="BodyText"/>
      </w:pPr>
      <w:r>
        <w:t xml:space="preserve">As an Optometrist, I am driven by the belief that vision care is integral to overall health and quality of life. In the United Kingdom London, where access to high-quality healthcare is a priority, I am eager to play a role in ensuring that patients receive the care they deserve. I am particularly impressed by [Clinic/Organization Name]’s focus on [specific value or initiative, e.g., patient education, technology integration, or community engagement], and I am excited about the prospect of contributing to these efforts.</w:t>
      </w:r>
    </w:p>
    <w:p>
      <w:pPr>
        <w:pStyle w:val="BodyText"/>
      </w:pPr>
      <w:r>
        <w:t xml:space="preserve">Thank you for considering my application. I would welcome the opportunity to discuss how my qualifications and enthusiasm align with the needs of your practice. Please feel free to contact me at [Phone Number] or [Email Address] at your convenience. I look forward to the possibility of joining your team and contributing to the continued success of [Clinic/Organization Name] in providing exceptional eye care in the United Kingdom Lond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dc:title>
  <dc:creator/>
  <cp:keywords/>
  <dcterms:created xsi:type="dcterms:W3CDTF">2026-07-23T22:26:17Z</dcterms:created>
  <dcterms:modified xsi:type="dcterms:W3CDTF">2026-07-23T22:26:17Z</dcterms:modified>
</cp:coreProperties>
</file>

<file path=docProps/custom.xml><?xml version="1.0" encoding="utf-8"?>
<Properties xmlns="http://schemas.openxmlformats.org/officeDocument/2006/custom-properties" xmlns:vt="http://schemas.openxmlformats.org/officeDocument/2006/docPropsVTypes"/>
</file>